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1EE82" w14:textId="77777777" w:rsidR="008501AB" w:rsidRPr="00432492" w:rsidRDefault="008501AB" w:rsidP="008501AB">
      <w:pPr>
        <w:jc w:val="center"/>
        <w:rPr>
          <w:b/>
          <w:sz w:val="24"/>
          <w:szCs w:val="24"/>
        </w:rPr>
      </w:pPr>
    </w:p>
    <w:p w14:paraId="43E7E1B2" w14:textId="77777777" w:rsidR="008501AB" w:rsidRPr="00432492" w:rsidRDefault="008501AB" w:rsidP="008501AB">
      <w:pPr>
        <w:jc w:val="center"/>
        <w:rPr>
          <w:b/>
          <w:sz w:val="24"/>
          <w:szCs w:val="24"/>
        </w:rPr>
      </w:pPr>
      <w:r w:rsidRPr="00432492">
        <w:rPr>
          <w:b/>
          <w:sz w:val="24"/>
          <w:szCs w:val="24"/>
        </w:rPr>
        <w:t>SAM Revision Summary</w:t>
      </w:r>
    </w:p>
    <w:p w14:paraId="7D61E039" w14:textId="35C2E6F4" w:rsidR="001344E6" w:rsidRPr="00432492" w:rsidRDefault="002E71C8" w:rsidP="008501A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 2023</w:t>
      </w:r>
    </w:p>
    <w:p w14:paraId="31CA35DE" w14:textId="72B3D239" w:rsidR="008501AB" w:rsidRPr="00432492" w:rsidRDefault="008501AB" w:rsidP="008501AB">
      <w:pPr>
        <w:jc w:val="center"/>
        <w:rPr>
          <w:b/>
          <w:sz w:val="24"/>
          <w:szCs w:val="24"/>
        </w:rPr>
      </w:pPr>
    </w:p>
    <w:tbl>
      <w:tblPr>
        <w:tblW w:w="10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SAM Revision Summary"/>
        <w:tblDescription w:val="Table of sections, titles, and summary of changes."/>
      </w:tblPr>
      <w:tblGrid>
        <w:gridCol w:w="1255"/>
        <w:gridCol w:w="3510"/>
        <w:gridCol w:w="5374"/>
      </w:tblGrid>
      <w:tr w:rsidR="00123988" w:rsidRPr="00432492" w14:paraId="3CB0D3BC" w14:textId="77777777" w:rsidTr="00432492">
        <w:trPr>
          <w:tblHeader/>
        </w:trPr>
        <w:tc>
          <w:tcPr>
            <w:tcW w:w="1255" w:type="dxa"/>
            <w:shd w:val="clear" w:color="auto" w:fill="auto"/>
            <w:vAlign w:val="center"/>
          </w:tcPr>
          <w:p w14:paraId="2AEF5038" w14:textId="08FCA4A9" w:rsidR="001B01B7" w:rsidRPr="00432492" w:rsidRDefault="00624229" w:rsidP="00624229">
            <w:pPr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Section #</w:t>
            </w:r>
          </w:p>
        </w:tc>
        <w:tc>
          <w:tcPr>
            <w:tcW w:w="3510" w:type="dxa"/>
          </w:tcPr>
          <w:p w14:paraId="7D0FC377" w14:textId="0012738E" w:rsidR="001B01B7" w:rsidRPr="00432492" w:rsidRDefault="001B01B7" w:rsidP="002C3AD5">
            <w:pPr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5374" w:type="dxa"/>
            <w:shd w:val="clear" w:color="auto" w:fill="auto"/>
            <w:vAlign w:val="center"/>
          </w:tcPr>
          <w:p w14:paraId="29299E76" w14:textId="0E217DE3" w:rsidR="001B01B7" w:rsidRPr="00432492" w:rsidRDefault="001B01B7" w:rsidP="002C3AD5">
            <w:pPr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Summary of Change</w:t>
            </w:r>
          </w:p>
        </w:tc>
      </w:tr>
      <w:tr w:rsidR="006D0B67" w:rsidRPr="00432492" w14:paraId="23E0C98A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13E6D569" w14:textId="4C8D9FC7" w:rsidR="006D0B67" w:rsidRPr="00432492" w:rsidRDefault="00883900" w:rsidP="004A4A4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19.2</w:t>
            </w:r>
          </w:p>
        </w:tc>
        <w:tc>
          <w:tcPr>
            <w:tcW w:w="3510" w:type="dxa"/>
          </w:tcPr>
          <w:p w14:paraId="1995C934" w14:textId="3859D6D7" w:rsidR="006D0B67" w:rsidRPr="00432492" w:rsidRDefault="00883900" w:rsidP="009025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ions (new)</w:t>
            </w:r>
          </w:p>
        </w:tc>
        <w:tc>
          <w:tcPr>
            <w:tcW w:w="5374" w:type="dxa"/>
            <w:shd w:val="clear" w:color="auto" w:fill="auto"/>
          </w:tcPr>
          <w:p w14:paraId="3927EF5E" w14:textId="77777777" w:rsidR="00883900" w:rsidRPr="00883900" w:rsidRDefault="00883900" w:rsidP="00883900">
            <w:pPr>
              <w:rPr>
                <w:sz w:val="24"/>
                <w:szCs w:val="24"/>
              </w:rPr>
            </w:pPr>
            <w:r w:rsidRPr="00883900">
              <w:rPr>
                <w:sz w:val="24"/>
                <w:szCs w:val="24"/>
              </w:rPr>
              <w:t>Technology Modernization</w:t>
            </w:r>
          </w:p>
          <w:p w14:paraId="4C16C922" w14:textId="77777777" w:rsidR="00883900" w:rsidRPr="00883900" w:rsidRDefault="00883900" w:rsidP="00883900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883900">
              <w:rPr>
                <w:sz w:val="24"/>
                <w:szCs w:val="24"/>
              </w:rPr>
              <w:t xml:space="preserve">Actions an organization takes to move away from an outdated and/or unsupported technology or process, to adopt, adapt, or upgrade its technology to current industry best practices and/or standards to allow stable, scalable, and resilient support of the business needs. </w:t>
            </w:r>
          </w:p>
          <w:p w14:paraId="2254A23D" w14:textId="24CEAB00" w:rsidR="006D0B67" w:rsidRPr="00432492" w:rsidRDefault="006D0B67" w:rsidP="00883900">
            <w:pPr>
              <w:pStyle w:val="ListParagraph"/>
              <w:ind w:left="164"/>
              <w:rPr>
                <w:sz w:val="24"/>
                <w:szCs w:val="24"/>
              </w:rPr>
            </w:pPr>
          </w:p>
        </w:tc>
      </w:tr>
      <w:tr w:rsidR="006A7F46" w:rsidRPr="00432492" w14:paraId="515829C1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32D80704" w14:textId="17584A07" w:rsidR="006A7F46" w:rsidRPr="00432492" w:rsidRDefault="00883900" w:rsidP="004A4A4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19.2</w:t>
            </w:r>
          </w:p>
        </w:tc>
        <w:tc>
          <w:tcPr>
            <w:tcW w:w="3510" w:type="dxa"/>
          </w:tcPr>
          <w:p w14:paraId="2491EFE8" w14:textId="637B4CAA" w:rsidR="006A7F46" w:rsidRPr="00432492" w:rsidRDefault="00883900" w:rsidP="008F69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ions (new)</w:t>
            </w:r>
          </w:p>
        </w:tc>
        <w:tc>
          <w:tcPr>
            <w:tcW w:w="5374" w:type="dxa"/>
            <w:shd w:val="clear" w:color="auto" w:fill="auto"/>
          </w:tcPr>
          <w:p w14:paraId="523E62FB" w14:textId="77777777" w:rsidR="00883900" w:rsidRPr="00883900" w:rsidRDefault="00883900" w:rsidP="00883900">
            <w:pPr>
              <w:rPr>
                <w:sz w:val="24"/>
                <w:szCs w:val="24"/>
              </w:rPr>
            </w:pPr>
            <w:r w:rsidRPr="00883900">
              <w:rPr>
                <w:sz w:val="24"/>
                <w:szCs w:val="24"/>
              </w:rPr>
              <w:t>Technology Stabilization</w:t>
            </w:r>
          </w:p>
          <w:p w14:paraId="3E681AD7" w14:textId="77777777" w:rsidR="00883900" w:rsidRPr="00883900" w:rsidRDefault="00883900" w:rsidP="00883900">
            <w:pPr>
              <w:numPr>
                <w:ilvl w:val="0"/>
                <w:numId w:val="15"/>
              </w:numPr>
              <w:rPr>
                <w:sz w:val="24"/>
                <w:szCs w:val="24"/>
              </w:rPr>
            </w:pPr>
            <w:r w:rsidRPr="00883900">
              <w:rPr>
                <w:sz w:val="24"/>
                <w:szCs w:val="24"/>
              </w:rPr>
              <w:t xml:space="preserve">Actions an organization takes to sustain and/or improve the reliability and availability of its current technology to efficiently support its current business needs. </w:t>
            </w:r>
          </w:p>
          <w:p w14:paraId="0DAD6DC0" w14:textId="04724096" w:rsidR="006A7F46" w:rsidRPr="00432492" w:rsidRDefault="006A7F46" w:rsidP="008E226B">
            <w:pPr>
              <w:ind w:left="-16"/>
              <w:rPr>
                <w:sz w:val="24"/>
                <w:szCs w:val="24"/>
              </w:rPr>
            </w:pPr>
          </w:p>
        </w:tc>
      </w:tr>
      <w:tr w:rsidR="006A7F46" w:rsidRPr="00432492" w14:paraId="3AF75CE5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7417CC36" w14:textId="268287AF" w:rsidR="006A7F46" w:rsidRPr="00432492" w:rsidRDefault="00883900" w:rsidP="004A4A4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19.2</w:t>
            </w:r>
          </w:p>
        </w:tc>
        <w:tc>
          <w:tcPr>
            <w:tcW w:w="3510" w:type="dxa"/>
          </w:tcPr>
          <w:p w14:paraId="50022B80" w14:textId="0C391464" w:rsidR="006A7F46" w:rsidRPr="00432492" w:rsidRDefault="00883900" w:rsidP="008F69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ions (new)</w:t>
            </w:r>
          </w:p>
        </w:tc>
        <w:tc>
          <w:tcPr>
            <w:tcW w:w="5374" w:type="dxa"/>
            <w:shd w:val="clear" w:color="auto" w:fill="auto"/>
          </w:tcPr>
          <w:p w14:paraId="2862387C" w14:textId="77777777" w:rsidR="006A7F46" w:rsidRPr="00883900" w:rsidRDefault="00883900" w:rsidP="00883900">
            <w:pPr>
              <w:rPr>
                <w:sz w:val="24"/>
                <w:szCs w:val="24"/>
              </w:rPr>
            </w:pPr>
            <w:r w:rsidRPr="00883900">
              <w:rPr>
                <w:sz w:val="24"/>
                <w:szCs w:val="24"/>
              </w:rPr>
              <w:t>Technology Remediation</w:t>
            </w:r>
          </w:p>
          <w:p w14:paraId="05E7986A" w14:textId="044299B8" w:rsidR="00883900" w:rsidRPr="00883900" w:rsidRDefault="00883900" w:rsidP="00883900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883900">
              <w:rPr>
                <w:sz w:val="24"/>
                <w:szCs w:val="24"/>
              </w:rPr>
              <w:t xml:space="preserve">The act of correcting an error, or mitigating a threat, vulnerability or identified gap, or responding to unexpected events, or preventing negative outcomes after an assessment of </w:t>
            </w:r>
            <w:r w:rsidR="00B15AE2">
              <w:rPr>
                <w:sz w:val="24"/>
                <w:szCs w:val="24"/>
              </w:rPr>
              <w:t xml:space="preserve">existing </w:t>
            </w:r>
            <w:r w:rsidRPr="00883900">
              <w:rPr>
                <w:sz w:val="24"/>
                <w:szCs w:val="24"/>
              </w:rPr>
              <w:t xml:space="preserve">technology and/or the business process. </w:t>
            </w:r>
          </w:p>
          <w:p w14:paraId="7E4BBF50" w14:textId="6C76E5FE" w:rsidR="00883900" w:rsidRPr="00432492" w:rsidRDefault="00883900" w:rsidP="00883900">
            <w:pPr>
              <w:pStyle w:val="ListParagraph"/>
              <w:ind w:left="164"/>
              <w:rPr>
                <w:sz w:val="24"/>
                <w:szCs w:val="24"/>
              </w:rPr>
            </w:pPr>
          </w:p>
        </w:tc>
      </w:tr>
    </w:tbl>
    <w:p w14:paraId="0AD11795" w14:textId="009CA25E" w:rsidR="00064C70" w:rsidRPr="00432492" w:rsidRDefault="00064C70" w:rsidP="00F73A5E">
      <w:pPr>
        <w:rPr>
          <w:sz w:val="24"/>
          <w:szCs w:val="24"/>
        </w:rPr>
      </w:pPr>
    </w:p>
    <w:sectPr w:rsidR="00064C70" w:rsidRPr="00432492" w:rsidSect="00624229">
      <w:type w:val="continuous"/>
      <w:pgSz w:w="12240" w:h="15840" w:code="1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EE147" w14:textId="77777777" w:rsidR="00E23C9B" w:rsidRDefault="00E23C9B">
      <w:r>
        <w:separator/>
      </w:r>
    </w:p>
  </w:endnote>
  <w:endnote w:type="continuationSeparator" w:id="0">
    <w:p w14:paraId="787B3910" w14:textId="77777777" w:rsidR="00E23C9B" w:rsidRDefault="00E23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F512" w14:textId="77777777" w:rsidR="00E23C9B" w:rsidRDefault="00E23C9B">
      <w:r>
        <w:separator/>
      </w:r>
    </w:p>
  </w:footnote>
  <w:footnote w:type="continuationSeparator" w:id="0">
    <w:p w14:paraId="3D8D189F" w14:textId="77777777" w:rsidR="00E23C9B" w:rsidRDefault="00E23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27B"/>
    <w:multiLevelType w:val="hybridMultilevel"/>
    <w:tmpl w:val="7398F8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373F4"/>
    <w:multiLevelType w:val="hybridMultilevel"/>
    <w:tmpl w:val="4F82A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7012A"/>
    <w:multiLevelType w:val="hybridMultilevel"/>
    <w:tmpl w:val="897AB4D2"/>
    <w:lvl w:ilvl="0" w:tplc="5D004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B2E5A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A886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DACA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20B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5A4B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0A16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2A9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FE51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8F45DE"/>
    <w:multiLevelType w:val="hybridMultilevel"/>
    <w:tmpl w:val="132A8C06"/>
    <w:lvl w:ilvl="0" w:tplc="0409000F">
      <w:start w:val="1"/>
      <w:numFmt w:val="decimal"/>
      <w:lvlText w:val="%1."/>
      <w:lvlJc w:val="left"/>
      <w:pPr>
        <w:ind w:left="77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6352B39"/>
    <w:multiLevelType w:val="hybridMultilevel"/>
    <w:tmpl w:val="BB763F80"/>
    <w:lvl w:ilvl="0" w:tplc="45927A8A">
      <w:start w:val="8422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E5A67"/>
    <w:multiLevelType w:val="hybridMultilevel"/>
    <w:tmpl w:val="C29C6FBA"/>
    <w:lvl w:ilvl="0" w:tplc="8C6A593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5EEDE82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BF2BCF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F78B3A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7B8BA6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DE6C81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330F35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2629EE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E02F1B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2B9A5FF7"/>
    <w:multiLevelType w:val="hybridMultilevel"/>
    <w:tmpl w:val="C0B09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73F04"/>
    <w:multiLevelType w:val="hybridMultilevel"/>
    <w:tmpl w:val="85F8E5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535C3"/>
    <w:multiLevelType w:val="hybridMultilevel"/>
    <w:tmpl w:val="60DA0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73562"/>
    <w:multiLevelType w:val="hybridMultilevel"/>
    <w:tmpl w:val="49302E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9505F"/>
    <w:multiLevelType w:val="hybridMultilevel"/>
    <w:tmpl w:val="0278F126"/>
    <w:lvl w:ilvl="0" w:tplc="94D2C1D4"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11ECE"/>
    <w:multiLevelType w:val="hybridMultilevel"/>
    <w:tmpl w:val="0A98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713DE6"/>
    <w:multiLevelType w:val="hybridMultilevel"/>
    <w:tmpl w:val="132A8C06"/>
    <w:lvl w:ilvl="0" w:tplc="0409000F">
      <w:start w:val="1"/>
      <w:numFmt w:val="decimal"/>
      <w:lvlText w:val="%1."/>
      <w:lvlJc w:val="left"/>
      <w:pPr>
        <w:ind w:left="77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3" w15:restartNumberingAfterBreak="0">
    <w:nsid w:val="619E3D31"/>
    <w:multiLevelType w:val="hybridMultilevel"/>
    <w:tmpl w:val="9E0CB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4D650A"/>
    <w:multiLevelType w:val="hybridMultilevel"/>
    <w:tmpl w:val="F4088B58"/>
    <w:lvl w:ilvl="0" w:tplc="1DDE48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2E23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BEBA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344A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E2BC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94A4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F835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CD9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B83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5714CBD"/>
    <w:multiLevelType w:val="hybridMultilevel"/>
    <w:tmpl w:val="EB22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877149">
    <w:abstractNumId w:val="8"/>
  </w:num>
  <w:num w:numId="2" w16cid:durableId="1700159806">
    <w:abstractNumId w:val="9"/>
  </w:num>
  <w:num w:numId="3" w16cid:durableId="1362320624">
    <w:abstractNumId w:val="0"/>
  </w:num>
  <w:num w:numId="4" w16cid:durableId="505247778">
    <w:abstractNumId w:val="7"/>
  </w:num>
  <w:num w:numId="5" w16cid:durableId="839201322">
    <w:abstractNumId w:val="11"/>
  </w:num>
  <w:num w:numId="6" w16cid:durableId="1232352934">
    <w:abstractNumId w:val="13"/>
  </w:num>
  <w:num w:numId="7" w16cid:durableId="184829890">
    <w:abstractNumId w:val="15"/>
  </w:num>
  <w:num w:numId="8" w16cid:durableId="4066258">
    <w:abstractNumId w:val="4"/>
  </w:num>
  <w:num w:numId="9" w16cid:durableId="861361843">
    <w:abstractNumId w:val="3"/>
  </w:num>
  <w:num w:numId="10" w16cid:durableId="999892932">
    <w:abstractNumId w:val="1"/>
  </w:num>
  <w:num w:numId="11" w16cid:durableId="743794342">
    <w:abstractNumId w:val="12"/>
  </w:num>
  <w:num w:numId="12" w16cid:durableId="181208143">
    <w:abstractNumId w:val="6"/>
  </w:num>
  <w:num w:numId="13" w16cid:durableId="604732147">
    <w:abstractNumId w:val="10"/>
  </w:num>
  <w:num w:numId="14" w16cid:durableId="1469666854">
    <w:abstractNumId w:val="2"/>
  </w:num>
  <w:num w:numId="15" w16cid:durableId="1198160842">
    <w:abstractNumId w:val="5"/>
  </w:num>
  <w:num w:numId="16" w16cid:durableId="2928310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CyNLS0MLCwMDVW0lEKTi0uzszPAykwMq0FAG7gklQtAAAA"/>
  </w:docVars>
  <w:rsids>
    <w:rsidRoot w:val="003C7456"/>
    <w:rsid w:val="00001B19"/>
    <w:rsid w:val="00016D3A"/>
    <w:rsid w:val="00027745"/>
    <w:rsid w:val="000325AB"/>
    <w:rsid w:val="00033923"/>
    <w:rsid w:val="00036F60"/>
    <w:rsid w:val="00045550"/>
    <w:rsid w:val="00052288"/>
    <w:rsid w:val="00062A63"/>
    <w:rsid w:val="00064C70"/>
    <w:rsid w:val="0007261D"/>
    <w:rsid w:val="00073CBD"/>
    <w:rsid w:val="000812F4"/>
    <w:rsid w:val="00084631"/>
    <w:rsid w:val="0008755F"/>
    <w:rsid w:val="00091EEE"/>
    <w:rsid w:val="00093DDC"/>
    <w:rsid w:val="00093E48"/>
    <w:rsid w:val="00094BCF"/>
    <w:rsid w:val="000A0C34"/>
    <w:rsid w:val="000A1A39"/>
    <w:rsid w:val="000B1EC5"/>
    <w:rsid w:val="000B21F0"/>
    <w:rsid w:val="000B260A"/>
    <w:rsid w:val="000B3E7D"/>
    <w:rsid w:val="000B671F"/>
    <w:rsid w:val="000C538E"/>
    <w:rsid w:val="000C5634"/>
    <w:rsid w:val="000C56B6"/>
    <w:rsid w:val="000E09B1"/>
    <w:rsid w:val="000E2E99"/>
    <w:rsid w:val="000E4E8E"/>
    <w:rsid w:val="000E6F16"/>
    <w:rsid w:val="000F005E"/>
    <w:rsid w:val="000F01E9"/>
    <w:rsid w:val="000F17FD"/>
    <w:rsid w:val="000F44FD"/>
    <w:rsid w:val="0011566A"/>
    <w:rsid w:val="00116C73"/>
    <w:rsid w:val="00116E58"/>
    <w:rsid w:val="0012292B"/>
    <w:rsid w:val="00123988"/>
    <w:rsid w:val="00123B46"/>
    <w:rsid w:val="00131C98"/>
    <w:rsid w:val="001344E6"/>
    <w:rsid w:val="0014273D"/>
    <w:rsid w:val="001445C9"/>
    <w:rsid w:val="00146B59"/>
    <w:rsid w:val="001508EF"/>
    <w:rsid w:val="0015559B"/>
    <w:rsid w:val="00156591"/>
    <w:rsid w:val="00162B9F"/>
    <w:rsid w:val="001709CB"/>
    <w:rsid w:val="00172868"/>
    <w:rsid w:val="001728EA"/>
    <w:rsid w:val="00172D1C"/>
    <w:rsid w:val="00173DD9"/>
    <w:rsid w:val="001767E6"/>
    <w:rsid w:val="0018386F"/>
    <w:rsid w:val="00184F00"/>
    <w:rsid w:val="0018620F"/>
    <w:rsid w:val="0019239C"/>
    <w:rsid w:val="001A0A42"/>
    <w:rsid w:val="001A33B2"/>
    <w:rsid w:val="001A6255"/>
    <w:rsid w:val="001A677C"/>
    <w:rsid w:val="001A6B0A"/>
    <w:rsid w:val="001A7677"/>
    <w:rsid w:val="001A7917"/>
    <w:rsid w:val="001B01B7"/>
    <w:rsid w:val="001B0F68"/>
    <w:rsid w:val="001B6CB8"/>
    <w:rsid w:val="001C3F0E"/>
    <w:rsid w:val="001C590E"/>
    <w:rsid w:val="001C7C9E"/>
    <w:rsid w:val="001D5D15"/>
    <w:rsid w:val="001E1000"/>
    <w:rsid w:val="001E3AEF"/>
    <w:rsid w:val="001E476E"/>
    <w:rsid w:val="001F025D"/>
    <w:rsid w:val="001F5912"/>
    <w:rsid w:val="002051FB"/>
    <w:rsid w:val="00207A75"/>
    <w:rsid w:val="00222400"/>
    <w:rsid w:val="00225CB2"/>
    <w:rsid w:val="002351C5"/>
    <w:rsid w:val="00235601"/>
    <w:rsid w:val="002375C1"/>
    <w:rsid w:val="0024366F"/>
    <w:rsid w:val="00250EB0"/>
    <w:rsid w:val="00253BC6"/>
    <w:rsid w:val="00256BEE"/>
    <w:rsid w:val="00257909"/>
    <w:rsid w:val="00266114"/>
    <w:rsid w:val="00267B66"/>
    <w:rsid w:val="00273300"/>
    <w:rsid w:val="002738B4"/>
    <w:rsid w:val="00280157"/>
    <w:rsid w:val="00282818"/>
    <w:rsid w:val="00285CA1"/>
    <w:rsid w:val="002911A2"/>
    <w:rsid w:val="00293B04"/>
    <w:rsid w:val="002949CD"/>
    <w:rsid w:val="002A1C6A"/>
    <w:rsid w:val="002A38E2"/>
    <w:rsid w:val="002B0EE6"/>
    <w:rsid w:val="002B3686"/>
    <w:rsid w:val="002C14D6"/>
    <w:rsid w:val="002C3AD5"/>
    <w:rsid w:val="002C7127"/>
    <w:rsid w:val="002D492C"/>
    <w:rsid w:val="002D4A8C"/>
    <w:rsid w:val="002D504C"/>
    <w:rsid w:val="002D6BA1"/>
    <w:rsid w:val="002E037B"/>
    <w:rsid w:val="002E16C6"/>
    <w:rsid w:val="002E1E0A"/>
    <w:rsid w:val="002E5911"/>
    <w:rsid w:val="002E71C8"/>
    <w:rsid w:val="002F42D8"/>
    <w:rsid w:val="003001F9"/>
    <w:rsid w:val="00304E75"/>
    <w:rsid w:val="00314310"/>
    <w:rsid w:val="00320F0F"/>
    <w:rsid w:val="00330286"/>
    <w:rsid w:val="00331C7D"/>
    <w:rsid w:val="00332BD2"/>
    <w:rsid w:val="00336299"/>
    <w:rsid w:val="003438E6"/>
    <w:rsid w:val="00352F27"/>
    <w:rsid w:val="0035651B"/>
    <w:rsid w:val="00364857"/>
    <w:rsid w:val="003749B9"/>
    <w:rsid w:val="00376F87"/>
    <w:rsid w:val="0038317C"/>
    <w:rsid w:val="003858AF"/>
    <w:rsid w:val="0038715F"/>
    <w:rsid w:val="00391AC1"/>
    <w:rsid w:val="0039265D"/>
    <w:rsid w:val="0039550A"/>
    <w:rsid w:val="003A4F3E"/>
    <w:rsid w:val="003B0B9B"/>
    <w:rsid w:val="003B2D77"/>
    <w:rsid w:val="003C15FC"/>
    <w:rsid w:val="003C6937"/>
    <w:rsid w:val="003C6A32"/>
    <w:rsid w:val="003C7456"/>
    <w:rsid w:val="003D1881"/>
    <w:rsid w:val="003D2F00"/>
    <w:rsid w:val="003F3193"/>
    <w:rsid w:val="003F3291"/>
    <w:rsid w:val="003F3A83"/>
    <w:rsid w:val="003F7D88"/>
    <w:rsid w:val="0040187E"/>
    <w:rsid w:val="00405BF6"/>
    <w:rsid w:val="00412EE4"/>
    <w:rsid w:val="00420225"/>
    <w:rsid w:val="00420805"/>
    <w:rsid w:val="00425526"/>
    <w:rsid w:val="00427D26"/>
    <w:rsid w:val="00432492"/>
    <w:rsid w:val="00441D5E"/>
    <w:rsid w:val="00441FD6"/>
    <w:rsid w:val="00446575"/>
    <w:rsid w:val="00447BA1"/>
    <w:rsid w:val="0045297D"/>
    <w:rsid w:val="00455F8E"/>
    <w:rsid w:val="004651B9"/>
    <w:rsid w:val="00465361"/>
    <w:rsid w:val="004657FD"/>
    <w:rsid w:val="00467C96"/>
    <w:rsid w:val="004966E0"/>
    <w:rsid w:val="00496AD6"/>
    <w:rsid w:val="0049709E"/>
    <w:rsid w:val="004A2CDD"/>
    <w:rsid w:val="004A4A4C"/>
    <w:rsid w:val="004A4D16"/>
    <w:rsid w:val="004B5C90"/>
    <w:rsid w:val="004B6171"/>
    <w:rsid w:val="004B6502"/>
    <w:rsid w:val="004C0592"/>
    <w:rsid w:val="004C141C"/>
    <w:rsid w:val="004C1E6E"/>
    <w:rsid w:val="004C2963"/>
    <w:rsid w:val="004D5D89"/>
    <w:rsid w:val="004E11AC"/>
    <w:rsid w:val="004F0E26"/>
    <w:rsid w:val="004F6186"/>
    <w:rsid w:val="004F6386"/>
    <w:rsid w:val="004F69D8"/>
    <w:rsid w:val="00502117"/>
    <w:rsid w:val="00505BE9"/>
    <w:rsid w:val="0051345E"/>
    <w:rsid w:val="00513B9F"/>
    <w:rsid w:val="005223B8"/>
    <w:rsid w:val="0053308F"/>
    <w:rsid w:val="00535B55"/>
    <w:rsid w:val="005410CF"/>
    <w:rsid w:val="00543507"/>
    <w:rsid w:val="00545134"/>
    <w:rsid w:val="00547A92"/>
    <w:rsid w:val="0055289A"/>
    <w:rsid w:val="005538B8"/>
    <w:rsid w:val="0055548C"/>
    <w:rsid w:val="0055793D"/>
    <w:rsid w:val="00560403"/>
    <w:rsid w:val="0056570D"/>
    <w:rsid w:val="00566490"/>
    <w:rsid w:val="0057081B"/>
    <w:rsid w:val="00572A5D"/>
    <w:rsid w:val="00574406"/>
    <w:rsid w:val="00576A43"/>
    <w:rsid w:val="0059292C"/>
    <w:rsid w:val="005A4056"/>
    <w:rsid w:val="005A5D48"/>
    <w:rsid w:val="005A7252"/>
    <w:rsid w:val="005B415F"/>
    <w:rsid w:val="005B5156"/>
    <w:rsid w:val="005B6A61"/>
    <w:rsid w:val="005C1158"/>
    <w:rsid w:val="005C3879"/>
    <w:rsid w:val="005C3B44"/>
    <w:rsid w:val="005D4FC5"/>
    <w:rsid w:val="005E4754"/>
    <w:rsid w:val="005F09C5"/>
    <w:rsid w:val="005F199E"/>
    <w:rsid w:val="005F4252"/>
    <w:rsid w:val="006051A7"/>
    <w:rsid w:val="00605DF6"/>
    <w:rsid w:val="00610622"/>
    <w:rsid w:val="00612518"/>
    <w:rsid w:val="00613254"/>
    <w:rsid w:val="0062055A"/>
    <w:rsid w:val="00624229"/>
    <w:rsid w:val="00630F6B"/>
    <w:rsid w:val="006333F5"/>
    <w:rsid w:val="00645DAB"/>
    <w:rsid w:val="00652DBE"/>
    <w:rsid w:val="00655B45"/>
    <w:rsid w:val="0065701C"/>
    <w:rsid w:val="00657CE0"/>
    <w:rsid w:val="006636F4"/>
    <w:rsid w:val="00681977"/>
    <w:rsid w:val="00686667"/>
    <w:rsid w:val="006956AB"/>
    <w:rsid w:val="006A2C13"/>
    <w:rsid w:val="006A48D7"/>
    <w:rsid w:val="006A6FBC"/>
    <w:rsid w:val="006A7A3B"/>
    <w:rsid w:val="006A7F46"/>
    <w:rsid w:val="006B3AA6"/>
    <w:rsid w:val="006B3C54"/>
    <w:rsid w:val="006B4A1E"/>
    <w:rsid w:val="006C299B"/>
    <w:rsid w:val="006C38A2"/>
    <w:rsid w:val="006C483F"/>
    <w:rsid w:val="006C67A9"/>
    <w:rsid w:val="006D0B67"/>
    <w:rsid w:val="006D0F07"/>
    <w:rsid w:val="006D353F"/>
    <w:rsid w:val="006D42B7"/>
    <w:rsid w:val="006D5E95"/>
    <w:rsid w:val="006F0A8F"/>
    <w:rsid w:val="006F5322"/>
    <w:rsid w:val="00701793"/>
    <w:rsid w:val="00702930"/>
    <w:rsid w:val="00704183"/>
    <w:rsid w:val="00704871"/>
    <w:rsid w:val="00705FFB"/>
    <w:rsid w:val="0070666E"/>
    <w:rsid w:val="007069E4"/>
    <w:rsid w:val="00706D40"/>
    <w:rsid w:val="007137F8"/>
    <w:rsid w:val="00714627"/>
    <w:rsid w:val="00717DB3"/>
    <w:rsid w:val="007258AB"/>
    <w:rsid w:val="00726A59"/>
    <w:rsid w:val="00726B6B"/>
    <w:rsid w:val="00727626"/>
    <w:rsid w:val="007403D3"/>
    <w:rsid w:val="0074113B"/>
    <w:rsid w:val="00744032"/>
    <w:rsid w:val="007521DF"/>
    <w:rsid w:val="00756BE2"/>
    <w:rsid w:val="007617B8"/>
    <w:rsid w:val="00764241"/>
    <w:rsid w:val="007729A0"/>
    <w:rsid w:val="00781D90"/>
    <w:rsid w:val="00784C6D"/>
    <w:rsid w:val="00792574"/>
    <w:rsid w:val="007A3370"/>
    <w:rsid w:val="007B317E"/>
    <w:rsid w:val="007B494A"/>
    <w:rsid w:val="007B4D47"/>
    <w:rsid w:val="007B5ECE"/>
    <w:rsid w:val="007C5D7E"/>
    <w:rsid w:val="007D37B4"/>
    <w:rsid w:val="007D7FB0"/>
    <w:rsid w:val="007E0804"/>
    <w:rsid w:val="007E29B1"/>
    <w:rsid w:val="007E3C42"/>
    <w:rsid w:val="007E7F9A"/>
    <w:rsid w:val="007F0CC4"/>
    <w:rsid w:val="007F3BFE"/>
    <w:rsid w:val="008037E4"/>
    <w:rsid w:val="008205C2"/>
    <w:rsid w:val="008234F3"/>
    <w:rsid w:val="008255DC"/>
    <w:rsid w:val="00830EFA"/>
    <w:rsid w:val="00832637"/>
    <w:rsid w:val="0083348D"/>
    <w:rsid w:val="00837D20"/>
    <w:rsid w:val="008412F7"/>
    <w:rsid w:val="00844570"/>
    <w:rsid w:val="00845D19"/>
    <w:rsid w:val="008501AB"/>
    <w:rsid w:val="00852E9C"/>
    <w:rsid w:val="0085482A"/>
    <w:rsid w:val="00857E9E"/>
    <w:rsid w:val="00861682"/>
    <w:rsid w:val="0086292C"/>
    <w:rsid w:val="0086725D"/>
    <w:rsid w:val="00867C96"/>
    <w:rsid w:val="00870E2E"/>
    <w:rsid w:val="00872002"/>
    <w:rsid w:val="008836EA"/>
    <w:rsid w:val="00883900"/>
    <w:rsid w:val="00884B7D"/>
    <w:rsid w:val="008851AC"/>
    <w:rsid w:val="00894779"/>
    <w:rsid w:val="008A0482"/>
    <w:rsid w:val="008A449C"/>
    <w:rsid w:val="008A58AB"/>
    <w:rsid w:val="008A5979"/>
    <w:rsid w:val="008A61C9"/>
    <w:rsid w:val="008A7FC7"/>
    <w:rsid w:val="008B1B62"/>
    <w:rsid w:val="008B43BC"/>
    <w:rsid w:val="008B5072"/>
    <w:rsid w:val="008D32EF"/>
    <w:rsid w:val="008D4330"/>
    <w:rsid w:val="008E0893"/>
    <w:rsid w:val="008E0CDD"/>
    <w:rsid w:val="008E226B"/>
    <w:rsid w:val="008E539F"/>
    <w:rsid w:val="008E76C2"/>
    <w:rsid w:val="008F50AA"/>
    <w:rsid w:val="008F542D"/>
    <w:rsid w:val="008F69BF"/>
    <w:rsid w:val="008F72FA"/>
    <w:rsid w:val="00900C67"/>
    <w:rsid w:val="00902023"/>
    <w:rsid w:val="00902560"/>
    <w:rsid w:val="00913FA0"/>
    <w:rsid w:val="009167ED"/>
    <w:rsid w:val="00917325"/>
    <w:rsid w:val="0092122B"/>
    <w:rsid w:val="0092279C"/>
    <w:rsid w:val="00934A63"/>
    <w:rsid w:val="00936759"/>
    <w:rsid w:val="00943E98"/>
    <w:rsid w:val="00946713"/>
    <w:rsid w:val="0095242C"/>
    <w:rsid w:val="00956B10"/>
    <w:rsid w:val="00966173"/>
    <w:rsid w:val="00971778"/>
    <w:rsid w:val="00974473"/>
    <w:rsid w:val="00977D3C"/>
    <w:rsid w:val="009A03B5"/>
    <w:rsid w:val="009A0E0D"/>
    <w:rsid w:val="009A1F5E"/>
    <w:rsid w:val="009A6CAA"/>
    <w:rsid w:val="009C4644"/>
    <w:rsid w:val="009C7D5C"/>
    <w:rsid w:val="009D1345"/>
    <w:rsid w:val="009D19B7"/>
    <w:rsid w:val="009D335D"/>
    <w:rsid w:val="009D6A6A"/>
    <w:rsid w:val="009E14E4"/>
    <w:rsid w:val="009E2930"/>
    <w:rsid w:val="009E73AC"/>
    <w:rsid w:val="009E79C2"/>
    <w:rsid w:val="009F2E8C"/>
    <w:rsid w:val="009F4ECB"/>
    <w:rsid w:val="009F5E71"/>
    <w:rsid w:val="00A05830"/>
    <w:rsid w:val="00A07279"/>
    <w:rsid w:val="00A113A7"/>
    <w:rsid w:val="00A13744"/>
    <w:rsid w:val="00A13BD3"/>
    <w:rsid w:val="00A14B20"/>
    <w:rsid w:val="00A220EE"/>
    <w:rsid w:val="00A273CB"/>
    <w:rsid w:val="00A34438"/>
    <w:rsid w:val="00A359B5"/>
    <w:rsid w:val="00A42C89"/>
    <w:rsid w:val="00A44CCF"/>
    <w:rsid w:val="00A478E5"/>
    <w:rsid w:val="00A513FE"/>
    <w:rsid w:val="00A63683"/>
    <w:rsid w:val="00A64CF4"/>
    <w:rsid w:val="00A65839"/>
    <w:rsid w:val="00A75EFD"/>
    <w:rsid w:val="00A8090C"/>
    <w:rsid w:val="00A8513B"/>
    <w:rsid w:val="00A86233"/>
    <w:rsid w:val="00A9468C"/>
    <w:rsid w:val="00A95C12"/>
    <w:rsid w:val="00A96E40"/>
    <w:rsid w:val="00AA2C0C"/>
    <w:rsid w:val="00AA2FE6"/>
    <w:rsid w:val="00AB0566"/>
    <w:rsid w:val="00AB1A36"/>
    <w:rsid w:val="00AB41A3"/>
    <w:rsid w:val="00AC26E9"/>
    <w:rsid w:val="00AD02E0"/>
    <w:rsid w:val="00AD28EF"/>
    <w:rsid w:val="00AD5BD1"/>
    <w:rsid w:val="00AD7BD5"/>
    <w:rsid w:val="00AE67D1"/>
    <w:rsid w:val="00AF101A"/>
    <w:rsid w:val="00AF771C"/>
    <w:rsid w:val="00B01AFF"/>
    <w:rsid w:val="00B032BB"/>
    <w:rsid w:val="00B03EF0"/>
    <w:rsid w:val="00B0696D"/>
    <w:rsid w:val="00B07DDF"/>
    <w:rsid w:val="00B15AE2"/>
    <w:rsid w:val="00B163D4"/>
    <w:rsid w:val="00B1741E"/>
    <w:rsid w:val="00B21D38"/>
    <w:rsid w:val="00B2264D"/>
    <w:rsid w:val="00B256CC"/>
    <w:rsid w:val="00B30552"/>
    <w:rsid w:val="00B4567B"/>
    <w:rsid w:val="00B46FD4"/>
    <w:rsid w:val="00B471A2"/>
    <w:rsid w:val="00B534A4"/>
    <w:rsid w:val="00B548B4"/>
    <w:rsid w:val="00B60182"/>
    <w:rsid w:val="00B61676"/>
    <w:rsid w:val="00B64A64"/>
    <w:rsid w:val="00B664F4"/>
    <w:rsid w:val="00B816B7"/>
    <w:rsid w:val="00B86A57"/>
    <w:rsid w:val="00B9162E"/>
    <w:rsid w:val="00B927F6"/>
    <w:rsid w:val="00BA03BF"/>
    <w:rsid w:val="00BA34E8"/>
    <w:rsid w:val="00BA39DA"/>
    <w:rsid w:val="00BA5227"/>
    <w:rsid w:val="00BA729E"/>
    <w:rsid w:val="00BB2DC4"/>
    <w:rsid w:val="00BB5CAC"/>
    <w:rsid w:val="00BC7F48"/>
    <w:rsid w:val="00BD1C48"/>
    <w:rsid w:val="00BD2657"/>
    <w:rsid w:val="00BE1BE9"/>
    <w:rsid w:val="00BE3730"/>
    <w:rsid w:val="00BE5E15"/>
    <w:rsid w:val="00BE6945"/>
    <w:rsid w:val="00BE7709"/>
    <w:rsid w:val="00C02D42"/>
    <w:rsid w:val="00C03C1A"/>
    <w:rsid w:val="00C0702E"/>
    <w:rsid w:val="00C134C5"/>
    <w:rsid w:val="00C176EA"/>
    <w:rsid w:val="00C27BDF"/>
    <w:rsid w:val="00C40A68"/>
    <w:rsid w:val="00C4207F"/>
    <w:rsid w:val="00C57E3F"/>
    <w:rsid w:val="00C57EC9"/>
    <w:rsid w:val="00C60AE5"/>
    <w:rsid w:val="00C636A2"/>
    <w:rsid w:val="00C65790"/>
    <w:rsid w:val="00C66733"/>
    <w:rsid w:val="00C713BF"/>
    <w:rsid w:val="00C72665"/>
    <w:rsid w:val="00C771CD"/>
    <w:rsid w:val="00C80605"/>
    <w:rsid w:val="00C87560"/>
    <w:rsid w:val="00C87E3F"/>
    <w:rsid w:val="00CA0F35"/>
    <w:rsid w:val="00CA18AC"/>
    <w:rsid w:val="00CA33A1"/>
    <w:rsid w:val="00CA6A40"/>
    <w:rsid w:val="00CA6EE4"/>
    <w:rsid w:val="00CB29ED"/>
    <w:rsid w:val="00CC6BF4"/>
    <w:rsid w:val="00CC774A"/>
    <w:rsid w:val="00CD60DB"/>
    <w:rsid w:val="00CD6490"/>
    <w:rsid w:val="00CD6B41"/>
    <w:rsid w:val="00CD7147"/>
    <w:rsid w:val="00CE278B"/>
    <w:rsid w:val="00CE45A5"/>
    <w:rsid w:val="00CE7EC5"/>
    <w:rsid w:val="00CF08ED"/>
    <w:rsid w:val="00CF0F99"/>
    <w:rsid w:val="00CF19C1"/>
    <w:rsid w:val="00CF19EE"/>
    <w:rsid w:val="00CF2DD4"/>
    <w:rsid w:val="00CF4E73"/>
    <w:rsid w:val="00CF571B"/>
    <w:rsid w:val="00CF67BD"/>
    <w:rsid w:val="00CF6AFB"/>
    <w:rsid w:val="00CF797E"/>
    <w:rsid w:val="00D00556"/>
    <w:rsid w:val="00D01252"/>
    <w:rsid w:val="00D07228"/>
    <w:rsid w:val="00D073F2"/>
    <w:rsid w:val="00D07EEA"/>
    <w:rsid w:val="00D11091"/>
    <w:rsid w:val="00D14FDD"/>
    <w:rsid w:val="00D1565C"/>
    <w:rsid w:val="00D174F2"/>
    <w:rsid w:val="00D226E4"/>
    <w:rsid w:val="00D22B2C"/>
    <w:rsid w:val="00D30ED7"/>
    <w:rsid w:val="00D319C0"/>
    <w:rsid w:val="00D32302"/>
    <w:rsid w:val="00D3478F"/>
    <w:rsid w:val="00D37ED3"/>
    <w:rsid w:val="00D4159F"/>
    <w:rsid w:val="00D44514"/>
    <w:rsid w:val="00D50A5D"/>
    <w:rsid w:val="00D54A1E"/>
    <w:rsid w:val="00D55594"/>
    <w:rsid w:val="00D61CBD"/>
    <w:rsid w:val="00D707C4"/>
    <w:rsid w:val="00D70D80"/>
    <w:rsid w:val="00D7313F"/>
    <w:rsid w:val="00D7324B"/>
    <w:rsid w:val="00D803AF"/>
    <w:rsid w:val="00D814AD"/>
    <w:rsid w:val="00D81A33"/>
    <w:rsid w:val="00D85FD4"/>
    <w:rsid w:val="00D92362"/>
    <w:rsid w:val="00D96450"/>
    <w:rsid w:val="00DA02B2"/>
    <w:rsid w:val="00DA6347"/>
    <w:rsid w:val="00DB68A6"/>
    <w:rsid w:val="00DC0638"/>
    <w:rsid w:val="00DC3652"/>
    <w:rsid w:val="00DC748B"/>
    <w:rsid w:val="00DD0FF3"/>
    <w:rsid w:val="00DD4250"/>
    <w:rsid w:val="00DE1F09"/>
    <w:rsid w:val="00DF00C6"/>
    <w:rsid w:val="00DF2942"/>
    <w:rsid w:val="00DF30CB"/>
    <w:rsid w:val="00DF4364"/>
    <w:rsid w:val="00DF5689"/>
    <w:rsid w:val="00DF680F"/>
    <w:rsid w:val="00E012FC"/>
    <w:rsid w:val="00E02160"/>
    <w:rsid w:val="00E12A8E"/>
    <w:rsid w:val="00E23C9B"/>
    <w:rsid w:val="00E24381"/>
    <w:rsid w:val="00E269E0"/>
    <w:rsid w:val="00E26E81"/>
    <w:rsid w:val="00E3030D"/>
    <w:rsid w:val="00E3086A"/>
    <w:rsid w:val="00E37E55"/>
    <w:rsid w:val="00E430CD"/>
    <w:rsid w:val="00E4432C"/>
    <w:rsid w:val="00E523F0"/>
    <w:rsid w:val="00E626A7"/>
    <w:rsid w:val="00E62BE1"/>
    <w:rsid w:val="00E6307A"/>
    <w:rsid w:val="00E63240"/>
    <w:rsid w:val="00E65B5B"/>
    <w:rsid w:val="00E70BE8"/>
    <w:rsid w:val="00E71B2F"/>
    <w:rsid w:val="00E72B36"/>
    <w:rsid w:val="00E743B4"/>
    <w:rsid w:val="00E879D9"/>
    <w:rsid w:val="00E9214A"/>
    <w:rsid w:val="00E9364B"/>
    <w:rsid w:val="00E97BF0"/>
    <w:rsid w:val="00EA0044"/>
    <w:rsid w:val="00EA5EF7"/>
    <w:rsid w:val="00EA7A5E"/>
    <w:rsid w:val="00EA7CD7"/>
    <w:rsid w:val="00EB3574"/>
    <w:rsid w:val="00EB375A"/>
    <w:rsid w:val="00EB3839"/>
    <w:rsid w:val="00EB4B72"/>
    <w:rsid w:val="00EC3B8E"/>
    <w:rsid w:val="00EC4C4A"/>
    <w:rsid w:val="00ED04D0"/>
    <w:rsid w:val="00ED364B"/>
    <w:rsid w:val="00ED3830"/>
    <w:rsid w:val="00ED4DA1"/>
    <w:rsid w:val="00ED575D"/>
    <w:rsid w:val="00ED7942"/>
    <w:rsid w:val="00EE5EA3"/>
    <w:rsid w:val="00EE70CB"/>
    <w:rsid w:val="00EF3343"/>
    <w:rsid w:val="00EF3DFC"/>
    <w:rsid w:val="00EF4922"/>
    <w:rsid w:val="00F02CFA"/>
    <w:rsid w:val="00F10874"/>
    <w:rsid w:val="00F13E1A"/>
    <w:rsid w:val="00F14899"/>
    <w:rsid w:val="00F23B66"/>
    <w:rsid w:val="00F250E2"/>
    <w:rsid w:val="00F274B5"/>
    <w:rsid w:val="00F31D49"/>
    <w:rsid w:val="00F368B1"/>
    <w:rsid w:val="00F40853"/>
    <w:rsid w:val="00F4392F"/>
    <w:rsid w:val="00F44EF1"/>
    <w:rsid w:val="00F46D1C"/>
    <w:rsid w:val="00F51198"/>
    <w:rsid w:val="00F5298B"/>
    <w:rsid w:val="00F5306B"/>
    <w:rsid w:val="00F54EDB"/>
    <w:rsid w:val="00F57FF1"/>
    <w:rsid w:val="00F600EF"/>
    <w:rsid w:val="00F6678D"/>
    <w:rsid w:val="00F73A5E"/>
    <w:rsid w:val="00F743CB"/>
    <w:rsid w:val="00F76BE8"/>
    <w:rsid w:val="00F7759E"/>
    <w:rsid w:val="00F808D6"/>
    <w:rsid w:val="00F94A36"/>
    <w:rsid w:val="00F94D8B"/>
    <w:rsid w:val="00FA0AA2"/>
    <w:rsid w:val="00FA5CAB"/>
    <w:rsid w:val="00FA7CB2"/>
    <w:rsid w:val="00FB33A0"/>
    <w:rsid w:val="00FB5D7D"/>
    <w:rsid w:val="00FC3811"/>
    <w:rsid w:val="00FC7367"/>
    <w:rsid w:val="00FD5F0D"/>
    <w:rsid w:val="00FE3128"/>
    <w:rsid w:val="00FE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FF6BCE"/>
  <w15:docId w15:val="{3A408FF6-2BB6-4315-B510-F765B97D0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qFormat/>
    <w:rsid w:val="000E09B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858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58AF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CF4E7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D0722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C71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71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6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4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30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6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088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64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1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436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778</Characters>
  <Application>Microsoft Office Word</Application>
  <DocSecurity>0</DocSecurity>
  <Lines>15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 Revision Summary</vt:lpstr>
    </vt:vector>
  </TitlesOfParts>
  <Company>State of California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Revision Summary</dc:title>
  <dc:creator>STATE OF CALIFORNIA</dc:creator>
  <cp:lastModifiedBy>Pulley, Karen@DGS</cp:lastModifiedBy>
  <cp:revision>4</cp:revision>
  <cp:lastPrinted>2020-09-16T20:26:00Z</cp:lastPrinted>
  <dcterms:created xsi:type="dcterms:W3CDTF">2023-02-02T00:46:00Z</dcterms:created>
  <dcterms:modified xsi:type="dcterms:W3CDTF">2023-02-22T19:35:00Z</dcterms:modified>
</cp:coreProperties>
</file>